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f490151411ef99e97e36d296fc67c2e259f9d5"/>
      <w:r>
        <w:rPr>
          <w:b/>
        </w:rPr>
        <w:t xml:space="preserve">ПРОТОКОЛ ПРО РЕЗУЛЬТАТИ ЗЕМЕЛЬНИХ ТОРГІВ № LRE001-UA-20240314-001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Хот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6.04.2024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6.04.2024 12:0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площею 0,1400га кад.номер 7325010100:01:018:0344, знаходиться за адресою: вул.Шевченка, м.Хоти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9 650,0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82 1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4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4 895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мешев Андрій Вікторович, ІПН/РНОКПП: 34865121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итник Валерій Павлович, ІПН/РНОКПП (ФОП): 26642085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емешев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51 650,06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4 11:36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итник Валерій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180 650,06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59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емешев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51 650,06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4 11:36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итник Валерій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180 650,06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59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емешев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51 650,06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4 11:36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итник Валерій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180 650,06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7:59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Лемешев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1:5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итник Валерій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18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2:01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ізична особа-підприємець Ситник Валерій Павлович, ІПН/РНОКПП (ФОП): 26642085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107,50 грн (дев'ять тисяч сто сім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5 787,52 грн (тридцять п'ять тисяч сімсот вісімдесят сім гривень 5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6 362,48 грн (сто сорок шість тисяч триста шістдесят дві гривні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Хотин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62205</w:t>
      </w:r>
    </w:p>
    <w:p>
      <w:pPr>
        <w:numPr>
          <w:ilvl w:val="0"/>
          <w:numId w:val="1003"/>
        </w:numPr>
        <w:pStyle w:val="Compact"/>
      </w:pPr>
      <w:r>
        <w:t xml:space="preserve">Назва банку: Чернів.ГУК/Хотинська ТГ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999980334169815000024365</w:t>
      </w:r>
    </w:p>
    <w:p>
      <w:pPr>
        <w:numPr>
          <w:ilvl w:val="0"/>
          <w:numId w:val="1004"/>
        </w:numPr>
        <w:pStyle w:val="Compact"/>
      </w:pPr>
      <w:r>
        <w:t xml:space="preserve">Одержувач: Хотинс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62205</w:t>
      </w:r>
    </w:p>
    <w:p>
      <w:pPr>
        <w:numPr>
          <w:ilvl w:val="0"/>
          <w:numId w:val="1004"/>
        </w:numPr>
        <w:pStyle w:val="Compact"/>
      </w:pPr>
      <w:r>
        <w:t xml:space="preserve">Назва банку: Чернів.ГУК/Хотинська ТГ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999980334159812000024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3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6.04.2024 12:0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ізична особа-підприємець Ситник Валерій Павлович, ІПН/РНОКПП (ФОП): 26642085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Хот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2:04:53Z</dcterms:created>
  <dcterms:modified xsi:type="dcterms:W3CDTF">2024-05-14T12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